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Users/vs498/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Users/vs498/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Users/vs498/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Users/vs498/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Users/vs498/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Users/vs498/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4-10T11:50:58Z</dcterms:created>
  <dcterms:modified xsi:type="dcterms:W3CDTF">2024-04-10T11:5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